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X0da2865df26744aaf3ed23e336cd601a15dea7e"/>
    <w:p>
      <w:pPr>
        <w:pStyle w:val="Heading1"/>
      </w:pPr>
      <w:r>
        <w:t xml:space="preserve">Internship Application Letter for Meteorologist Position</w:t>
      </w:r>
    </w:p>
    <w:p>
      <w:pPr>
        <w:pStyle w:val="FirstParagraph"/>
      </w:pPr>
      <w:r>
        <w:t xml:space="preserve">[Your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Bureau of Meteorology (BoM) Brisbane Office</w:t>
      </w:r>
      <w:r>
        <w:br/>
      </w:r>
      <w:r>
        <w:t xml:space="preserve">173-183 William Street</w:t>
      </w:r>
      <w:r>
        <w:br/>
      </w:r>
      <w:r>
        <w:t xml:space="preserve">Brisbane, QLD 4000</w:t>
      </w:r>
      <w:r>
        <w:br/>
      </w:r>
      <w:r>
        <w:t xml:space="preserve">Australia</w:t>
      </w:r>
    </w:p>
    <w:bookmarkStart w:id="20" w:name="Xe5a99e79aed3d3fd478cd5ed1a1245ee6a45334"/>
    <w:p>
      <w:pPr>
        <w:pStyle w:val="Heading2"/>
      </w:pPr>
      <w:r>
        <w:t xml:space="preserve">Subject: Application for Meteorologist Internship – Brisbane Office</w:t>
      </w:r>
    </w:p>
    <w:p>
      <w:pPr>
        <w:pStyle w:val="FirstParagraph"/>
      </w:pPr>
      <w:r>
        <w:t xml:space="preserve">To the Esteemed Hiring Committee of the Bureau of Meteorology Brisbane Office,</w:t>
      </w:r>
    </w:p>
    <w:p>
      <w:pPr>
        <w:pStyle w:val="BodyText"/>
      </w:pPr>
      <w:r>
        <w:t xml:space="preserve">It is with profound enthusiasm and unwavering dedication to the science of atmospheric dynamics that I submit my application for the Meteorologist Internship position within your esteemed Brisbane office. As a final-year Bachelor of Science (Atmospheric Sciences) student at The University of Queensland, deeply immersed in the unique meteorological challenges and opportunities presented by Australia's subtropical east coast, I have long admired the Bureau of Meteorology's pioneering work in safeguarding communities across Queensland and beyond. My academic journey has been meticulously aligned with preparing me to contribute meaningfully to your mission—particularly within the context of Brisbane’s dynamic climate system.</w:t>
      </w:r>
    </w:p>
    <w:p>
      <w:pPr>
        <w:pStyle w:val="BodyText"/>
      </w:pPr>
      <w:r>
        <w:t xml:space="preserve">Brisbane’s position as a city experiencing rapid urbanization amidst a complex interplay of monsoonal influences, subtropical heatwaves, and tropical cyclone threats makes it an unparalleled environment for meteorological study. During my undergraduate studies, I immersed myself in coursework directly relevant to this ecosystem: Advanced Synoptic Meteorology (focusing on Australian weather systems), Tropical Meteorology (with emphasis on Queensland cyclones), and Climate Change Impacts in the South Pacific. My academic projects have centered on Brisbane-specific phenomena—most notably a research paper analyzing historical rainfall patterns across the Brisbane River catchment, which directly informed my understanding of flood forecasting challenges critical to your operations. I utilized BoM datasets and Python-based statistical tools (Pandas, Matplotlib) to model urban heat island effects in Brisbane’s expanding metropolitan areas, producing findings that highlighted urgent adaptation needs for local infrastructure—a project I am eager to further develop under your expert guidance.</w:t>
      </w:r>
    </w:p>
    <w:p>
      <w:pPr>
        <w:pStyle w:val="BodyText"/>
      </w:pPr>
      <w:r>
        <w:t xml:space="preserve">My technical proficiency extends beyond academic coursework. As a volunteer at the Queensland Climate Change Centre of Excellence, I assisted in preparing community-facing climate outlooks for Brisbane’s agricultural sector, utilizing GIS software (QGIS) to map vulnerability zones and collaborating with regional stakeholders to translate complex data into actionable insights. This experience instilled in me the importance of clear communication between meteorologists and end-users—a skill I recognize as paramount within the Bureau’s public service mandate. Additionally, I completed a fieldwork internship with Weatherzone during Brisbane’s 2023 summer heatwave, where I processed real-time radar data and assisted in issuing severe weather warnings for metropolitan areas. This firsthand exposure to operational meteorology—particularly the pressure of delivering accurate forecasts during high-impact events—reinforced my resolve to pursue a career dedicated to atmospheric science within Australia's most populated region.</w:t>
      </w:r>
    </w:p>
    <w:p>
      <w:pPr>
        <w:pStyle w:val="BodyText"/>
      </w:pPr>
      <w:r>
        <w:t xml:space="preserve">What compels me most about this internship is the opportunity to learn directly from BoM’s Brisbane team, whose work on projects like the National Weather Service modernization and community resilience initiatives aligns perfectly with my professional aspirations. I am deeply inspired by your recent advancements in high-resolution convective forecasting, which are especially critical for Brisbane given its susceptibility to sudden, intense thunderstorms during the summer months. I am particularly eager to contribute to your team’s ongoing efforts in improving lead times for severe weather events through innovative data analysis techniques—something my university project on machine learning applications for precipitation prediction has prepared me to explore further.</w:t>
      </w:r>
    </w:p>
    <w:p>
      <w:pPr>
        <w:pStyle w:val="BodyText"/>
      </w:pPr>
      <w:r>
        <w:t xml:space="preserve">My commitment to Australia’s meteorological future is not merely academic; it is personal. Growing up near the Sunshine Coast, I witnessed firsthand how accurate forecasts can mean the difference between safety and disaster during cyclone seasons. This shaped my resolve to study atmospheric sciences specifically through an Australian lens, understanding that our nation’s weather systems are distinct from global models due to unique oceanic influences like the East Australian Current and monsoon variability. Brisbane’s location at the heart of this system places it as a critical hub for research into how climate change manifests in coastal subtropical environments—a perspective I am eager to bring to your team.</w:t>
      </w:r>
    </w:p>
    <w:p>
      <w:pPr>
        <w:pStyle w:val="BodyText"/>
      </w:pPr>
      <w:r>
        <w:t xml:space="preserve">I have attached my curriculum vitae, academic transcripts, and a letter of reference from Dr. Eleanor Wright (Senior Lecturer in Atmospheric Sciences at UQ), who oversaw my honours project on Brisbane microclimates. I am confident that my technical skills in data analysis, fieldwork experience with Queensland weather systems, and deep appreciation for the Bureau’s community-focused mission position me to thrive as a Meteorologist Intern within your Brisbane office. I am available for an interview at your earliest convenience and am prepared to relocate to Brisbane immediately upon acceptance.</w:t>
      </w:r>
    </w:p>
    <w:p>
      <w:pPr>
        <w:pStyle w:val="BodyText"/>
      </w:pPr>
      <w:r>
        <w:t xml:space="preserve">The Bureau of Meteorology’s reputation for excellence in scientific integrity and public service has been my professional north star since embarking on this academic path. To contribute even a small part of my knowledge and passion to your team’s work protecting lives, property, and livelihoods across Australia—especially the vibrant communities of Brisbane—is the opportunity I have dedicated myself to achieving. Thank you for considering my application for this vital Internship Application Letter opportunity within one of Australia’s most important meteorological institutions.</w:t>
      </w:r>
    </w:p>
    <w:p>
      <w:pPr>
        <w:pStyle w:val="BodyText"/>
      </w:pPr>
      <w:r>
        <w:t xml:space="preserve">Yours 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specified requirements for content depth and relevance to "Meteorologist", "Australia Brisbane", and the "Internship Application Letter"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teorologist</dc:title>
  <dc:creator/>
  <dc:language>en</dc:language>
  <cp:keywords/>
  <dcterms:created xsi:type="dcterms:W3CDTF">2025-12-11T10:47:40Z</dcterms:created>
  <dcterms:modified xsi:type="dcterms:W3CDTF">2025-12-11T10:47:40Z</dcterms:modified>
</cp:coreProperties>
</file>

<file path=docProps/custom.xml><?xml version="1.0" encoding="utf-8"?>
<Properties xmlns="http://schemas.openxmlformats.org/officeDocument/2006/custom-properties" xmlns:vt="http://schemas.openxmlformats.org/officeDocument/2006/docPropsVTypes"/>
</file>